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FE0107" w14:textId="1089663A" w:rsidR="00D74C63" w:rsidRPr="002E57CD" w:rsidRDefault="000E123B" w:rsidP="002E57CD">
      <w:pPr>
        <w:spacing w:before="28"/>
        <w:ind w:right="31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bookmarkStart w:id="0" w:name="參考資料6"/>
      <w:bookmarkStart w:id="1" w:name="附件5"/>
      <w:r w:rsidRPr="000E123B">
        <w:rPr>
          <w:rFonts w:ascii="Times New Roman" w:eastAsia="DengXian" w:hAnsi="Times New Roman" w:cs="Times New Roman" w:hint="eastAsia"/>
          <w:b/>
          <w:kern w:val="0"/>
          <w:szCs w:val="24"/>
          <w:lang w:val="zh-HK" w:eastAsia="zh-CN" w:bidi="zh-HK"/>
        </w:rPr>
        <w:t>附件</w:t>
      </w:r>
      <w:r w:rsidRPr="000E123B">
        <w:rPr>
          <w:rFonts w:ascii="Times New Roman" w:eastAsia="DengXian" w:hAnsi="Times New Roman" w:cs="Times New Roman"/>
          <w:b/>
          <w:kern w:val="0"/>
          <w:szCs w:val="24"/>
          <w:lang w:val="zh-HK" w:eastAsia="zh-CN" w:bidi="zh-HK"/>
        </w:rPr>
        <w:t xml:space="preserve"> 5</w:t>
      </w:r>
    </w:p>
    <w:bookmarkEnd w:id="0"/>
    <w:bookmarkEnd w:id="1"/>
    <w:p w14:paraId="607A2B1B" w14:textId="4E1EB204" w:rsidR="00AE55BB" w:rsidRPr="002E57CD" w:rsidRDefault="000E123B" w:rsidP="002E57CD">
      <w:pPr>
        <w:spacing w:beforeLines="100" w:before="240" w:afterLines="100" w:after="240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  <w:r w:rsidRPr="000E123B">
        <w:rPr>
          <w:rFonts w:ascii="Times New Roman" w:eastAsia="DengXian" w:hAnsi="Times New Roman" w:cs="Times New Roman" w:hint="eastAsia"/>
          <w:b/>
          <w:kern w:val="0"/>
          <w:sz w:val="32"/>
          <w:szCs w:val="24"/>
          <w:lang w:val="zh-HK" w:eastAsia="zh-CN" w:bidi="zh-HK"/>
        </w:rPr>
        <w:t>松弛练习</w:t>
      </w:r>
    </w:p>
    <w:p w14:paraId="49D4822D" w14:textId="77777777" w:rsidR="00D74C63" w:rsidRPr="002E57CD" w:rsidRDefault="00D74C63" w:rsidP="00D74C63">
      <w:pPr>
        <w:spacing w:after="1"/>
        <w:rPr>
          <w:rFonts w:ascii="Times New Roman" w:hAnsi="Times New Roman" w:cs="Times New Roman"/>
          <w:b/>
          <w:sz w:val="13"/>
        </w:rPr>
      </w:pPr>
    </w:p>
    <w:tbl>
      <w:tblPr>
        <w:tblStyle w:val="TableNormal1"/>
        <w:tblW w:w="0" w:type="auto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32"/>
        <w:gridCol w:w="2551"/>
        <w:gridCol w:w="2410"/>
        <w:gridCol w:w="2263"/>
      </w:tblGrid>
      <w:tr w:rsidR="00D74C63" w:rsidRPr="002E57CD" w14:paraId="422A0AEC" w14:textId="77777777" w:rsidTr="0004735D">
        <w:trPr>
          <w:trHeight w:val="62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892CA3E" w14:textId="1814BD40" w:rsidR="00D74C63" w:rsidRPr="002E57CD" w:rsidRDefault="000E123B" w:rsidP="0004735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0E123B">
              <w:rPr>
                <w:rFonts w:ascii="Times New Roman" w:eastAsia="DengXian" w:hAnsi="Times New Roman" w:cs="Times New Roman"/>
                <w:b/>
                <w:sz w:val="24"/>
                <w:lang w:eastAsia="zh-CN"/>
              </w:rPr>
              <w:t>(</w:t>
            </w:r>
            <w:proofErr w:type="gramStart"/>
            <w:r w:rsidRPr="000E123B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一</w:t>
            </w:r>
            <w:proofErr w:type="gramEnd"/>
            <w:r w:rsidRPr="000E123B">
              <w:rPr>
                <w:rFonts w:ascii="Times New Roman" w:eastAsia="DengXian" w:hAnsi="Times New Roman" w:cs="Times New Roman"/>
                <w:b/>
                <w:sz w:val="24"/>
                <w:lang w:eastAsia="zh-CN"/>
              </w:rPr>
              <w:t xml:space="preserve">) </w:t>
            </w:r>
            <w:r w:rsidRPr="000E123B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腹式呼吸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659AD2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F12C26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537A10C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6A72A2F3" w14:textId="77777777" w:rsidTr="002E57CD">
        <w:trPr>
          <w:trHeight w:val="1499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1F1D719" w14:textId="162FB657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1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15D5D258" w14:textId="38703695" w:rsidR="00D74C63" w:rsidRPr="002E57CD" w:rsidRDefault="000E123B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先找一张椅子坐下，背靠着椅背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F341E6" w14:textId="190FE1C2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2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7D33FCC7" w14:textId="71C0815A" w:rsidR="00D74C63" w:rsidRPr="002E57CD" w:rsidRDefault="000E123B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先用鼻子深深地吸一口气，让腹部慢慢胀起，全身保持放松的状态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755188" w14:textId="25635C2F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3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05C5B656" w14:textId="3BB01B08" w:rsidR="00D74C63" w:rsidRPr="002E57CD" w:rsidRDefault="000E123B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缓缓的将气呼出，让腹部收缩起来，回复到吸气前的状态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F0B240" w14:textId="169D6CD0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4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08F2ECC9" w14:textId="0F6D7245" w:rsidR="00D74C63" w:rsidRPr="002E57CD" w:rsidRDefault="000E123B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重复呼吸练习，直至心跳及呼吸减慢，并感觉平静</w:t>
            </w:r>
          </w:p>
        </w:tc>
      </w:tr>
      <w:tr w:rsidR="00D74C63" w:rsidRPr="002E57CD" w14:paraId="2815691E" w14:textId="77777777" w:rsidTr="002E57CD">
        <w:trPr>
          <w:trHeight w:val="161"/>
        </w:trPr>
        <w:tc>
          <w:tcPr>
            <w:tcW w:w="468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AE22C81" w14:textId="4E3C7236" w:rsidR="00D74C63" w:rsidRPr="002E57CD" w:rsidRDefault="000E123B" w:rsidP="002E57C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0E123B">
              <w:rPr>
                <w:rFonts w:ascii="Times New Roman" w:eastAsia="DengXian" w:hAnsi="Times New Roman" w:cs="Times New Roman"/>
                <w:b/>
                <w:sz w:val="24"/>
                <w:lang w:eastAsia="zh-CN"/>
              </w:rPr>
              <w:t>(</w:t>
            </w:r>
            <w:r w:rsidRPr="000E123B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二</w:t>
            </w:r>
            <w:r w:rsidRPr="000E123B">
              <w:rPr>
                <w:rFonts w:ascii="Times New Roman" w:eastAsia="DengXian" w:hAnsi="Times New Roman" w:cs="Times New Roman"/>
                <w:b/>
                <w:sz w:val="24"/>
                <w:lang w:eastAsia="zh-CN"/>
              </w:rPr>
              <w:t xml:space="preserve">) </w:t>
            </w:r>
            <w:r w:rsidRPr="000E123B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肌肉松</w:t>
            </w:r>
            <w:proofErr w:type="gramStart"/>
            <w:r w:rsidRPr="000E123B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弛</w:t>
            </w:r>
            <w:proofErr w:type="gramEnd"/>
            <w:r w:rsidRPr="000E123B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练习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D21DBD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CBC36F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2FC35E7A" w14:textId="77777777" w:rsidTr="002E57CD">
        <w:trPr>
          <w:trHeight w:val="109"/>
        </w:trPr>
        <w:tc>
          <w:tcPr>
            <w:tcW w:w="2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6E7E09" w14:textId="2822748F" w:rsidR="00D74C63" w:rsidRPr="002E57CD" w:rsidRDefault="000E123B" w:rsidP="0004735D">
            <w:pPr>
              <w:pStyle w:val="TableParagraph"/>
              <w:spacing w:before="85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双手和双臂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1E60CD1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18676D6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89991A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4284CD26" w14:textId="77777777" w:rsidTr="002E57CD">
        <w:trPr>
          <w:trHeight w:val="710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0C34AD" w14:textId="1A47DD96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1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704DC030" w14:textId="450E84D1" w:rsidR="00D74C63" w:rsidRPr="002E57CD" w:rsidRDefault="000E123B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双手握拳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D2EEA4" w14:textId="0FE12F0F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2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4419F77F" w14:textId="6E84385B" w:rsidR="00D74C63" w:rsidRPr="002E57CD" w:rsidRDefault="000E123B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双手屈起，手腕尽量贴近膊头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38AEF6" w14:textId="1434C6AD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3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209CD575" w14:textId="1B005AA3" w:rsidR="00D74C63" w:rsidRPr="002E57CD" w:rsidRDefault="000E123B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慢慢将双手放下及放松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B5A4EC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75A6B0E8" w14:textId="77777777" w:rsidTr="002E57CD">
        <w:trPr>
          <w:trHeight w:val="44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BBEF55B" w14:textId="725E7874" w:rsidR="00D74C63" w:rsidRPr="002E57CD" w:rsidRDefault="000E123B" w:rsidP="002E57CD">
            <w:pPr>
              <w:pStyle w:val="TableParagraph"/>
              <w:spacing w:before="85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头部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D799FE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3BA1E1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BE1133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67307BE8" w14:textId="77777777" w:rsidTr="0004735D">
        <w:trPr>
          <w:trHeight w:val="1092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6DDBD54" w14:textId="41802A26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1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53B4FB88" w14:textId="126C5888" w:rsidR="00D74C63" w:rsidRPr="002E57CD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头部尽量后拗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227D33" w14:textId="40F05AAD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2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032A03D8" w14:textId="4BC48C66" w:rsidR="00D74C63" w:rsidRPr="002E57CD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慢慢将头部放回原位及放松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E221AC" w14:textId="210EAF88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3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6732CA21" w14:textId="3DA5C699" w:rsidR="00D74C63" w:rsidRPr="002E57CD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头部尽量向前拗，下颚贴近胸前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81547E" w14:textId="2E8A10F3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4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56932CF4" w14:textId="33F51831" w:rsidR="00D74C63" w:rsidRPr="002E57CD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慢慢将头部放回原位及放松</w:t>
            </w:r>
          </w:p>
        </w:tc>
      </w:tr>
      <w:tr w:rsidR="00D74C63" w:rsidRPr="002E57CD" w14:paraId="3545E81E" w14:textId="77777777" w:rsidTr="0004735D">
        <w:trPr>
          <w:trHeight w:val="125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A0E695E" w14:textId="16E36184" w:rsidR="00D74C63" w:rsidRPr="002E57CD" w:rsidRDefault="000E123B" w:rsidP="0004735D">
            <w:pPr>
              <w:pStyle w:val="TableParagraph"/>
              <w:spacing w:before="72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口部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ED1F2E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D1EDFF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A411A6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0C016BCC" w14:textId="77777777" w:rsidTr="0004735D">
        <w:trPr>
          <w:trHeight w:val="584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5E6A66E" w14:textId="3911096F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1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0C8BBA82" w14:textId="6A81A49B" w:rsidR="00D74C63" w:rsidRPr="002E57CD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尽量咬紧牙关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7EB9F5" w14:textId="5D036B30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2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03B0D6B5" w14:textId="4FA0C117" w:rsidR="00D74C63" w:rsidRPr="002E57CD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用力合唇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29840B" w14:textId="129629EE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3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7DBB6CDD" w14:textId="36680F97" w:rsidR="00D74C63" w:rsidRPr="002E57CD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尽量扩张胸部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4C5672" w14:textId="3E0C60A3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4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7D9D0623" w14:textId="794286B2" w:rsidR="00D74C63" w:rsidRPr="002E57CD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慢慢将牙关、双唇及胸部放松</w:t>
            </w:r>
          </w:p>
        </w:tc>
      </w:tr>
      <w:tr w:rsidR="00D74C63" w:rsidRPr="002E57CD" w14:paraId="7B6672F7" w14:textId="77777777" w:rsidTr="0004735D">
        <w:trPr>
          <w:trHeight w:val="245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D9126FC" w14:textId="1B507AC7" w:rsidR="00D74C63" w:rsidRPr="000754E7" w:rsidRDefault="003B6B44" w:rsidP="0004735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bookmarkStart w:id="2" w:name="_GoBack" w:colFirst="0" w:colLast="1"/>
            <w:r w:rsidRPr="000754E7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肩膀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915C07" w14:textId="77777777" w:rsidR="00D74C63" w:rsidRPr="000754E7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844126" w14:textId="77777777" w:rsidR="00D74C63" w:rsidRPr="000754E7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7C42905" w14:textId="77777777" w:rsidR="00D74C63" w:rsidRPr="000754E7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06C03148" w14:textId="77777777" w:rsidTr="0004735D">
        <w:trPr>
          <w:trHeight w:val="137"/>
        </w:trPr>
        <w:tc>
          <w:tcPr>
            <w:tcW w:w="2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5558E1" w14:textId="1B04E251" w:rsidR="00D74C63" w:rsidRPr="000754E7" w:rsidRDefault="000E123B" w:rsidP="0004735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0754E7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第一组练习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93F7FFC" w14:textId="77777777" w:rsidR="00D74C63" w:rsidRPr="000754E7" w:rsidRDefault="00D74C63" w:rsidP="0004735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41DD4FF" w14:textId="77777777" w:rsidR="00D74C63" w:rsidRPr="000754E7" w:rsidRDefault="00D74C63" w:rsidP="0004735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80E439" w14:textId="77777777" w:rsidR="00D74C63" w:rsidRPr="000754E7" w:rsidRDefault="00D74C63" w:rsidP="0004735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D74C63" w:rsidRPr="002E57CD" w14:paraId="533FC4B0" w14:textId="77777777" w:rsidTr="0004735D">
        <w:trPr>
          <w:trHeight w:val="468"/>
        </w:trPr>
        <w:tc>
          <w:tcPr>
            <w:tcW w:w="468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62F5114" w14:textId="3AF462CC" w:rsidR="00D74C63" w:rsidRPr="000754E7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754E7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1</w:t>
            </w:r>
            <w:r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30462F67" w14:textId="2687030E" w:rsidR="00D74C63" w:rsidRPr="000754E7" w:rsidRDefault="003B6B44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754E7">
              <w:rPr>
                <w:rFonts w:asciiTheme="minorEastAsia" w:eastAsia="DengXian" w:hAnsiTheme="minorEastAsia" w:cs="Times New Roman" w:hint="eastAsia"/>
                <w:sz w:val="24"/>
                <w:lang w:eastAsia="zh-CN"/>
              </w:rPr>
              <w:t>肩膀</w:t>
            </w:r>
            <w:r w:rsidR="000E123B"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用力向上推，尽量贴近耳朵</w:t>
            </w:r>
          </w:p>
        </w:tc>
        <w:tc>
          <w:tcPr>
            <w:tcW w:w="467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9552AB" w14:textId="12616BA8" w:rsidR="00D74C63" w:rsidRPr="000754E7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754E7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2</w:t>
            </w:r>
            <w:r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6E913233" w14:textId="6B6D8A0D" w:rsidR="00D74C63" w:rsidRPr="000754E7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慢慢将</w:t>
            </w:r>
            <w:r w:rsidR="003B6B44" w:rsidRPr="000754E7">
              <w:rPr>
                <w:rFonts w:asciiTheme="minorEastAsia" w:eastAsia="DengXian" w:hAnsiTheme="minorEastAsia" w:cs="Times New Roman" w:hint="eastAsia"/>
                <w:sz w:val="24"/>
                <w:lang w:eastAsia="zh-CN"/>
              </w:rPr>
              <w:t>肩膀</w:t>
            </w:r>
            <w:r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放下及放松</w:t>
            </w:r>
          </w:p>
        </w:tc>
      </w:tr>
      <w:tr w:rsidR="00D74C63" w:rsidRPr="002E57CD" w14:paraId="0B94E734" w14:textId="77777777" w:rsidTr="0004735D">
        <w:trPr>
          <w:trHeight w:val="44"/>
        </w:trPr>
        <w:tc>
          <w:tcPr>
            <w:tcW w:w="468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697F02" w14:textId="4BC63B5A" w:rsidR="00D74C63" w:rsidRPr="000754E7" w:rsidRDefault="000E123B" w:rsidP="0004735D">
            <w:pPr>
              <w:pStyle w:val="TableParagraph"/>
              <w:spacing w:before="102" w:line="327" w:lineRule="exact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0754E7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第二组练习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A3A5F37" w14:textId="77777777" w:rsidR="00D74C63" w:rsidRPr="000754E7" w:rsidRDefault="00D74C63" w:rsidP="0004735D">
            <w:pPr>
              <w:pStyle w:val="TableParagraph"/>
              <w:spacing w:before="4" w:line="327" w:lineRule="exact"/>
              <w:ind w:left="391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63CBF9" w14:textId="77777777" w:rsidR="00D74C63" w:rsidRPr="000754E7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64046EFB" w14:textId="77777777" w:rsidTr="002E57CD">
        <w:trPr>
          <w:trHeight w:val="950"/>
        </w:trPr>
        <w:tc>
          <w:tcPr>
            <w:tcW w:w="468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765DE6" w14:textId="6A23B6D2" w:rsidR="00D74C63" w:rsidRPr="000754E7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754E7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1</w:t>
            </w:r>
            <w:r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59FD409B" w14:textId="730C08B2" w:rsidR="00D74C63" w:rsidRPr="000754E7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双</w:t>
            </w:r>
            <w:r w:rsidR="003B6B44" w:rsidRPr="000754E7">
              <w:rPr>
                <w:rFonts w:asciiTheme="minorEastAsia" w:eastAsia="DengXian" w:hAnsiTheme="minorEastAsia" w:cs="Times New Roman" w:hint="eastAsia"/>
                <w:sz w:val="24"/>
                <w:lang w:eastAsia="zh-CN"/>
              </w:rPr>
              <w:t>肩</w:t>
            </w:r>
            <w:r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后拗，胸部前挺</w:t>
            </w:r>
          </w:p>
        </w:tc>
        <w:tc>
          <w:tcPr>
            <w:tcW w:w="46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A46468" w14:textId="58FF0364" w:rsidR="00D74C63" w:rsidRPr="000754E7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754E7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2</w:t>
            </w:r>
            <w:r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34ACCB6A" w14:textId="78CEB781" w:rsidR="00D74C63" w:rsidRPr="000754E7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754E7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慢慢放松</w:t>
            </w:r>
          </w:p>
        </w:tc>
      </w:tr>
      <w:bookmarkEnd w:id="2"/>
      <w:tr w:rsidR="00D74C63" w:rsidRPr="002E57CD" w14:paraId="05AC62D7" w14:textId="77777777" w:rsidTr="0004735D">
        <w:trPr>
          <w:trHeight w:val="59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9228C58" w14:textId="42E90D18" w:rsidR="00D74C63" w:rsidRPr="002E57CD" w:rsidRDefault="000E123B" w:rsidP="0004735D">
            <w:pPr>
              <w:pStyle w:val="TableParagraph"/>
              <w:spacing w:before="69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双脚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6EDACB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CC7AE3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F930179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415C4955" w14:textId="77777777" w:rsidTr="002E57CD">
        <w:trPr>
          <w:trHeight w:val="1025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15895EA" w14:textId="7591A6B8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1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7E7C1A9B" w14:textId="30399317" w:rsidR="00D74C63" w:rsidRPr="002E57CD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双脚离地伸直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159C06" w14:textId="07953BC3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2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2A0F8BCA" w14:textId="5901B97E" w:rsidR="00D74C63" w:rsidRPr="002E57CD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脚板向下拗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7296BB" w14:textId="55575407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3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140D4F51" w14:textId="24A1F1A1" w:rsidR="00D74C63" w:rsidRPr="002E57CD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脚板向上拗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A87F8F" w14:textId="45787B2F" w:rsidR="00D74C63" w:rsidRPr="002E57CD" w:rsidRDefault="000E123B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步骤</w:t>
            </w:r>
            <w:r w:rsidRPr="000E123B">
              <w:rPr>
                <w:rFonts w:ascii="Times New Roman" w:eastAsia="DengXian" w:hAnsi="Times New Roman" w:cs="Times New Roman"/>
                <w:sz w:val="24"/>
                <w:lang w:eastAsia="zh-CN"/>
              </w:rPr>
              <w:t xml:space="preserve"> 4</w:t>
            </w: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︰</w:t>
            </w:r>
          </w:p>
          <w:p w14:paraId="24328670" w14:textId="280E10AA" w:rsidR="00D74C63" w:rsidRPr="002E57CD" w:rsidRDefault="000E123B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0E123B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慢慢放松</w:t>
            </w:r>
          </w:p>
        </w:tc>
      </w:tr>
    </w:tbl>
    <w:p w14:paraId="7FA3AC22" w14:textId="0899417C" w:rsidR="008D7146" w:rsidRPr="002E57CD" w:rsidRDefault="008D7146" w:rsidP="00E313C2">
      <w:pPr>
        <w:rPr>
          <w:rFonts w:ascii="Times New Roman" w:eastAsia="DFKai-SB" w:hAnsi="Times New Roman" w:cs="Times New Roman"/>
          <w:szCs w:val="24"/>
        </w:rPr>
      </w:pPr>
    </w:p>
    <w:sectPr w:rsidR="008D7146" w:rsidRPr="002E57CD" w:rsidSect="00E313C2">
      <w:footerReference w:type="default" r:id="rId8"/>
      <w:type w:val="nextColumn"/>
      <w:pgSz w:w="11910" w:h="16840"/>
      <w:pgMar w:top="907" w:right="1276" w:bottom="907" w:left="1247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722297" w14:textId="77777777" w:rsidR="009774AF" w:rsidRDefault="009774AF" w:rsidP="009217B3">
      <w:r>
        <w:separator/>
      </w:r>
    </w:p>
    <w:p w14:paraId="41A5F271" w14:textId="77777777" w:rsidR="009774AF" w:rsidRDefault="009774AF"/>
    <w:p w14:paraId="1652AEFF" w14:textId="77777777" w:rsidR="009774AF" w:rsidRDefault="009774AF"/>
    <w:p w14:paraId="7D102D39" w14:textId="77777777" w:rsidR="009774AF" w:rsidRDefault="009774AF"/>
  </w:endnote>
  <w:endnote w:type="continuationSeparator" w:id="0">
    <w:p w14:paraId="57F88F95" w14:textId="77777777" w:rsidR="009774AF" w:rsidRDefault="009774AF" w:rsidP="009217B3">
      <w:r>
        <w:continuationSeparator/>
      </w:r>
    </w:p>
    <w:p w14:paraId="75A93798" w14:textId="77777777" w:rsidR="009774AF" w:rsidRDefault="009774AF"/>
    <w:p w14:paraId="77C6B4B5" w14:textId="77777777" w:rsidR="009774AF" w:rsidRDefault="009774AF"/>
    <w:p w14:paraId="1D0F7293" w14:textId="77777777" w:rsidR="009774AF" w:rsidRDefault="009774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B036D" w14:textId="6AFCEF17" w:rsidR="00927F8F" w:rsidRPr="006520D5" w:rsidRDefault="00927F8F">
    <w:pPr>
      <w:pStyle w:val="Footer"/>
      <w:jc w:val="right"/>
      <w:rPr>
        <w:rFonts w:ascii="Times New Roman" w:hAnsi="Times New Roman" w:cs="Times New Roman"/>
      </w:rPr>
    </w:pPr>
  </w:p>
  <w:p w14:paraId="024F4A1D" w14:textId="77777777" w:rsidR="00927F8F" w:rsidRDefault="00927F8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CF096" w14:textId="77777777" w:rsidR="009774AF" w:rsidRDefault="009774AF" w:rsidP="009217B3">
      <w:r>
        <w:separator/>
      </w:r>
    </w:p>
    <w:p w14:paraId="33067B57" w14:textId="77777777" w:rsidR="009774AF" w:rsidRDefault="009774AF"/>
    <w:p w14:paraId="1AB69213" w14:textId="77777777" w:rsidR="009774AF" w:rsidRDefault="009774AF"/>
    <w:p w14:paraId="690E91BB" w14:textId="77777777" w:rsidR="009774AF" w:rsidRDefault="009774AF"/>
  </w:footnote>
  <w:footnote w:type="continuationSeparator" w:id="0">
    <w:p w14:paraId="799F96CF" w14:textId="77777777" w:rsidR="009774AF" w:rsidRDefault="009774AF" w:rsidP="009217B3">
      <w:r>
        <w:continuationSeparator/>
      </w:r>
    </w:p>
    <w:p w14:paraId="7A6986FF" w14:textId="77777777" w:rsidR="009774AF" w:rsidRDefault="009774AF"/>
    <w:p w14:paraId="3D6CD1F5" w14:textId="77777777" w:rsidR="009774AF" w:rsidRDefault="009774AF"/>
    <w:p w14:paraId="12BF7E72" w14:textId="77777777" w:rsidR="009774AF" w:rsidRDefault="009774A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54E7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123B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4785"/>
    <w:rsid w:val="003B63E6"/>
    <w:rsid w:val="003B6B44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252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774AF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59BA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07C"/>
    <w:rsid w:val="00E234AE"/>
    <w:rsid w:val="00E235AD"/>
    <w:rsid w:val="00E23F05"/>
    <w:rsid w:val="00E250AE"/>
    <w:rsid w:val="00E31086"/>
    <w:rsid w:val="00E313C2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4514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C219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C219C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219C"/>
    <w:rPr>
      <w:szCs w:val="24"/>
    </w:rPr>
  </w:style>
  <w:style w:type="table" w:styleId="TableGrid">
    <w:name w:val="Table Grid"/>
    <w:basedOn w:val="TableNormal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19C"/>
    <w:rPr>
      <w:b/>
      <w:bCs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19C"/>
    <w:rPr>
      <w:b/>
      <w:bCs/>
      <w:szCs w:val="24"/>
    </w:rPr>
  </w:style>
  <w:style w:type="paragraph" w:styleId="Header">
    <w:name w:val="header"/>
    <w:basedOn w:val="Normal"/>
    <w:link w:val="HeaderChar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217B3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217B3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9217B3"/>
    <w:pPr>
      <w:ind w:leftChars="200" w:left="480"/>
    </w:pPr>
  </w:style>
  <w:style w:type="character" w:customStyle="1" w:styleId="Heading2Char">
    <w:name w:val="Heading 2 Char"/>
    <w:basedOn w:val="DefaultParagraphFont"/>
    <w:link w:val="Heading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Heading4Char">
    <w:name w:val="Heading 4 Char"/>
    <w:basedOn w:val="DefaultParagraphFont"/>
    <w:link w:val="Heading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BodyTextChar">
    <w:name w:val="Body Text Char"/>
    <w:basedOn w:val="DefaultParagraphFont"/>
    <w:link w:val="BodyText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Heading5Char">
    <w:name w:val="Heading 5 Char"/>
    <w:basedOn w:val="DefaultParagraphFont"/>
    <w:link w:val="Heading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">
    <w:name w:val="附件標題"/>
    <w:basedOn w:val="Normal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">
    <w:name w:val="表格內文1"/>
    <w:basedOn w:val="Normal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18A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link w:val="TitleChar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TitleChar">
    <w:name w:val="Title Char"/>
    <w:basedOn w:val="DefaultParagraphFont"/>
    <w:link w:val="Title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FollowedHyperlink">
    <w:name w:val="FollowedHyperlink"/>
    <w:basedOn w:val="DefaultParagraphFont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0">
    <w:name w:val="未解析的提及1"/>
    <w:basedOn w:val="DefaultParagraphFont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0D77E0"/>
    <w:rPr>
      <w:szCs w:val="24"/>
    </w:rPr>
  </w:style>
  <w:style w:type="character" w:customStyle="1" w:styleId="NoteHeadingChar">
    <w:name w:val="Note Heading Char"/>
    <w:basedOn w:val="DefaultParagraphFont"/>
    <w:link w:val="NoteHeading"/>
    <w:uiPriority w:val="99"/>
    <w:rsid w:val="000D77E0"/>
    <w:rPr>
      <w:szCs w:val="24"/>
    </w:rPr>
  </w:style>
  <w:style w:type="paragraph" w:styleId="Closing">
    <w:name w:val="Closing"/>
    <w:basedOn w:val="Normal"/>
    <w:link w:val="ClosingChar"/>
    <w:uiPriority w:val="99"/>
    <w:unhideWhenUsed/>
    <w:rsid w:val="000D77E0"/>
    <w:pPr>
      <w:ind w:left="4252"/>
    </w:pPr>
    <w:rPr>
      <w:szCs w:val="24"/>
    </w:rPr>
  </w:style>
  <w:style w:type="character" w:customStyle="1" w:styleId="ClosingChar">
    <w:name w:val="Closing Char"/>
    <w:basedOn w:val="DefaultParagraphFont"/>
    <w:link w:val="Closing"/>
    <w:uiPriority w:val="99"/>
    <w:rsid w:val="000D77E0"/>
    <w:rPr>
      <w:szCs w:val="24"/>
    </w:rPr>
  </w:style>
  <w:style w:type="character" w:customStyle="1" w:styleId="2">
    <w:name w:val="未解析的提及2"/>
    <w:basedOn w:val="DefaultParagraphFont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07612"/>
  </w:style>
  <w:style w:type="paragraph" w:styleId="FootnoteText">
    <w:name w:val="footnote text"/>
    <w:basedOn w:val="Normal"/>
    <w:link w:val="FootnoteTextChar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E0A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E0A4C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ADBED71BD54DF1428A5D1608D6E3C01A" ma:contentTypeVersion="2" ma:contentTypeDescription="建立新的文件。" ma:contentTypeScope="" ma:versionID="03644fb908931bed2694ab23b9dcc496">
  <xsd:schema xmlns:xsd="http://www.w3.org/2001/XMLSchema" xmlns:xs="http://www.w3.org/2001/XMLSchema" xmlns:p="http://schemas.microsoft.com/office/2006/metadata/properties" xmlns:ns2="42c56921-c5fc-4b9c-9309-8b84b92b1e6d" targetNamespace="http://schemas.microsoft.com/office/2006/metadata/properties" ma:root="true" ma:fieldsID="40616b9686592bc122599c8e07bfec49" ns2:_="">
    <xsd:import namespace="42c56921-c5fc-4b9c-9309-8b84b92b1e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56921-c5fc-4b9c-9309-8b84b92b1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54B078-D612-4D0C-84CC-0558E99DE1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203C5D-8474-422A-9BA2-FAF794CAB7B9}"/>
</file>

<file path=customXml/itemProps3.xml><?xml version="1.0" encoding="utf-8"?>
<ds:datastoreItem xmlns:ds="http://schemas.openxmlformats.org/officeDocument/2006/customXml" ds:itemID="{CAB6DB10-148D-42E3-B142-019B509C540D}"/>
</file>

<file path=customXml/itemProps4.xml><?xml version="1.0" encoding="utf-8"?>
<ds:datastoreItem xmlns:ds="http://schemas.openxmlformats.org/officeDocument/2006/customXml" ds:itemID="{C38F4DA7-7EB6-4BC8-9F18-7F16C4FA860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7</cp:revision>
  <cp:lastPrinted>2021-12-29T09:39:00Z</cp:lastPrinted>
  <dcterms:created xsi:type="dcterms:W3CDTF">2022-01-24T07:53:00Z</dcterms:created>
  <dcterms:modified xsi:type="dcterms:W3CDTF">2022-02-04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BED71BD54DF1428A5D1608D6E3C01A</vt:lpwstr>
  </property>
</Properties>
</file>